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cupational</w:t>
      </w:r>
      <w:r>
        <w:t xml:space="preserve"> </w:t>
      </w:r>
      <w:r>
        <w:t xml:space="preserve">Therapist</w:t>
      </w:r>
    </w:p>
    <w:bookmarkStart w:id="21" w:name="internship-application-letter"/>
    <w:p>
      <w:pPr>
        <w:pStyle w:val="Heading1"/>
      </w:pPr>
      <w:r>
        <w:t xml:space="preserve">Internship Application Letter</w:t>
      </w:r>
    </w:p>
    <w:bookmarkStart w:id="20" w:name="X5be3bb389cea281457b7860d0840eadcaaccceb"/>
    <w:p>
      <w:pPr>
        <w:pStyle w:val="Heading2"/>
      </w:pPr>
      <w:r>
        <w:t xml:space="preserve">For the Position of Occupational Therapist Intern</w:t>
      </w:r>
    </w:p>
    <w:bookmarkEnd w:id="20"/>
    <w:bookmarkEnd w:id="21"/>
    <w:p>
      <w:pPr>
        <w:pStyle w:val="FirstParagraph"/>
      </w:pPr>
      <w:r>
        <w:t xml:space="preserve">[Your Full Name]</w:t>
      </w:r>
    </w:p>
    <w:p>
      <w:pPr>
        <w:pStyle w:val="BodyText"/>
      </w:pPr>
      <w:r>
        <w:t xml:space="preserve">[Your Address]</w:t>
      </w:r>
    </w:p>
    <w:p>
      <w:pPr>
        <w:pStyle w:val="BodyText"/>
      </w:pPr>
      <w:r>
        <w:t xml:space="preserve">Mumbai, Maharashtra [PIN Code]</w:t>
      </w:r>
    </w:p>
    <w:p>
      <w:pPr>
        <w:pStyle w:val="BodyText"/>
      </w:pPr>
      <w:r>
        <w:t xml:space="preserve">Email: your.email@example.com | Phone: +91 XXXXXXXXXX</w:t>
      </w:r>
    </w:p>
    <w:p>
      <w:pPr>
        <w:pStyle w:val="BodyText"/>
      </w:pPr>
      <w:r>
        <w:t xml:space="preserve">Dear Hiring Manager,</w:t>
      </w:r>
    </w:p>
    <w:p>
      <w:pPr>
        <w:pStyle w:val="BodyText"/>
      </w:pPr>
      <w:r>
        <w:t xml:space="preserve">I am writing to express my enthusiastic interest in the Occupational Therapist Intern position at your esteemed institution in Mumbai, India, as advertised on [Platform where you saw the advertisement - e.g., "the National Occupational Therapy Association website" or "your hospital's career portal"]. With my recent completion of a Bachelor of Science in Occupational Therapy (BSc OT) from [Your University], along with hands-on clinical exposure across diverse settings in India, I am confident that my passion for rehabilitation, cultural sensitivity, and commitment to community health align perfectly with the mission of your organization. This Internship Application Letter serves as my formal submission for this opportunity to contribute meaningfully to occupational therapy services in the vibrant urban landscape of Mumbai.</w:t>
      </w:r>
    </w:p>
    <w:bookmarkStart w:id="22" w:name="Xa2a4198c3b1632907d18c241c50525758bfa93f"/>
    <w:p>
      <w:pPr>
        <w:pStyle w:val="Heading3"/>
      </w:pPr>
      <w:r>
        <w:t xml:space="preserve">My Academic Foundation and Clinical Exposure in the Indian Context</w:t>
      </w:r>
    </w:p>
    <w:p>
      <w:pPr>
        <w:pStyle w:val="FirstParagraph"/>
      </w:pPr>
      <w:r>
        <w:t xml:space="preserve">My academic journey at [University Name] emphasized evidence-based practice within the unique socio-cultural framework of India. Courses such as "Community-Based Rehabilitation in India," "Disability Management Across Socioeconomic Strata," and "Cultural Competence in Therapy" equipped me with knowledge specifically relevant to Mumbai's diverse population. During my mandatory clinical rotations, I gained practical experience at [Mention 1-2 Relevant Institutions - e.g., "Breach Candy Hospital's Pediatric Department" and "Samarpan NGO for Elderly Care"], where I worked directly under licensed Occupational Therapists. At Breach Candy, I assisted in developing individualized therapy plans for children with cerebral palsy, adapting interventions to accommodate family dynamics common in Mumbai households. At Samarpan, I learned to modify therapeutic activities using locally available materials – a critical skill for sustainable care in resource-constrained urban settings like Mumbai's slums.</w:t>
      </w:r>
    </w:p>
    <w:bookmarkEnd w:id="22"/>
    <w:bookmarkStart w:id="23" w:name="X4f6c970adbcffc7104fe37f885ff5c3e2ae9f8a"/>
    <w:p>
      <w:pPr>
        <w:pStyle w:val="Heading3"/>
      </w:pPr>
      <w:r>
        <w:t xml:space="preserve">Why Occupational Therapy in India Mumbai? A Deeply Personal Commitment</w:t>
      </w:r>
    </w:p>
    <w:p>
      <w:pPr>
        <w:pStyle w:val="FirstParagraph"/>
      </w:pPr>
      <w:r>
        <w:t xml:space="preserve">My decision to pursue occupational therapy within the context of India Mumbai is deeply rooted in personal experience and professional conviction. Growing up in [Mumbai Suburb/Area] exposed me to the significant gap between healthcare access and need, particularly for individuals with disabilities navigating Mumbai's complex urban environment. I witnessed how lack of accessible rehabilitation services profoundly impacts families' livelihoods and quality of life. This inspired my academic focus on "Accessible Community Integration for Persons with Disabilities in Indian Metropolises." My internship at [Another Relevant Experience] involved assessing home environments across Mumbai's varied neighborhoods – from upscale residential areas to densely populated chawls – reinforcing my belief that effective occupational therapy must be deeply contextualized. I understand that in India Mumbai, success isn't just measured by clinical outcomes, but also by empowering clients to navigate daily life challenges within their specific cultural and economic realities.</w:t>
      </w:r>
    </w:p>
    <w:bookmarkEnd w:id="23"/>
    <w:bookmarkStart w:id="24" w:name="Xd855b46d53e2b73f8007fda229377fee30276b5"/>
    <w:p>
      <w:pPr>
        <w:pStyle w:val="Heading3"/>
      </w:pPr>
      <w:r>
        <w:t xml:space="preserve">Alignment with Your Institution's Values and Mumbai's Healthcare Needs</w:t>
      </w:r>
    </w:p>
    <w:p>
      <w:pPr>
        <w:pStyle w:val="FirstParagraph"/>
      </w:pPr>
      <w:r>
        <w:t xml:space="preserve">I have carefully researched your organization and am particularly inspired by [Mention Specific Program, Initiative, or Value - e.g., "your 'Therapy for All' community outreach program in Dharavi" or "your focus on integrating traditional Indian practices like Ayurveda with Western OT approaches"]. My skills align precisely with the needs of Mumbai's underserved populations. I am proficient in conducting comprehensive occupational performance evaluations, developing culturally sensitive intervention plans, and utilizing both standard clinical tools and low-cost adaptive devices suitable for Indian contexts. Crucially, I possess fluency in [Mention Languages - e.g., "English, Hindi, Marathi"], enabling effective communication with Mumbai's diverse client base – a vital competency for an Occupational Therapist Intern in this city. I am eager to learn from your team’s expertise in managing the complex caseloads characteristic of Mumbai's dynamic healthcare environment.</w:t>
      </w:r>
    </w:p>
    <w:bookmarkEnd w:id="24"/>
    <w:bookmarkStart w:id="25" w:name="Xef75f43e518df5ff7f5c951dae9b2591e117bdb"/>
    <w:p>
      <w:pPr>
        <w:pStyle w:val="Heading3"/>
      </w:pPr>
      <w:r>
        <w:t xml:space="preserve">My Commitment to Growth and Contribution in India Mumbai</w:t>
      </w:r>
    </w:p>
    <w:p>
      <w:pPr>
        <w:pStyle w:val="FirstParagraph"/>
      </w:pPr>
      <w:r>
        <w:t xml:space="preserve">As an Occupational Therapist Intern, I am not merely seeking training; I am committed to actively contributing from day one. I understand the immense challenges faced by rehabilitation services in Mumbai – including high patient volumes, diverse cultural backgrounds, and varying access to technology. My internship goal is to master practical skills in community-based rehabilitation while learning how your institution navigates these complexities effectively. I bring a proactive attitude: during my university's "Mumbai Urban Health Project," I co-designed a low-cost splinting workshop for local artisans in [Specific Area], demonstrating initiative within the Mumbai context. I am eager to apply this same dedication to learn and contribute within your clinical team, supporting your mission to enhance functional independence for individuals across Mumbai’s spectrum of communities.</w:t>
      </w:r>
    </w:p>
    <w:bookmarkEnd w:id="25"/>
    <w:bookmarkStart w:id="26" w:name="Xc2d46c3eac9f8f2e61416dff96319f41fa19866"/>
    <w:p>
      <w:pPr>
        <w:pStyle w:val="Heading3"/>
      </w:pPr>
      <w:r>
        <w:t xml:space="preserve">Why This Internship is Essential for My Future as an OT in India</w:t>
      </w:r>
    </w:p>
    <w:p>
      <w:pPr>
        <w:pStyle w:val="FirstParagraph"/>
      </w:pPr>
      <w:r>
        <w:t xml:space="preserve">India's Occupational Therapy profession is rapidly evolving, and Mumbai stands at the forefront of this growth. I am not simply looking for a generic internship; I seek a structured, supervised experience within an institution recognized for its excellence in delivering quality OT services specifically tailored to the Indian urban population. This opportunity is pivotal in my development as a competent, culturally aware Occupational Therapist prepared to serve Maharashtra and beyond. Completing this Internship Application Letter with the intent of joining your team represents my commitment to becoming part of Mumbai's next generation of rehabilitation professionals who bridge clinical excellence with deep community understanding.</w:t>
      </w:r>
    </w:p>
    <w:bookmarkEnd w:id="26"/>
    <w:p>
      <w:pPr>
        <w:pStyle w:val="BodyText"/>
      </w:pPr>
      <w:r>
        <w:t xml:space="preserve">I am deeply enthusiastic about the possibility of contributing to your team and learning under the guidance of experienced Occupational Therapists in Mumbai. My resume, attached for your review, provides further detail on my qualifications. Thank you for considering my application for this Occupational Therapist Intern position at your Mumbai-based organization. I welcome the opportunity to discuss how my skills and dedication can support your clinical goals and contribute positively to the rehabilitation journey of individuals across India's most dynamic city.</w:t>
      </w:r>
    </w:p>
    <w:p>
      <w:pPr>
        <w:pStyle w:val="BodyText"/>
      </w:pPr>
      <w:r>
        <w:t xml:space="preserve">Sincerely,</w:t>
      </w:r>
    </w:p>
    <w:p>
      <w:pPr>
        <w:pStyle w:val="BodyText"/>
      </w:pPr>
      <w:r>
        <w:t xml:space="preserve">[Your Full Name]</w:t>
      </w:r>
    </w:p>
    <w:p>
      <w:pPr>
        <w:pStyle w:val="BodyText"/>
      </w:pPr>
      <w:r>
        <w:t xml:space="preserve">[Your University Name] - BSc OT Graduate</w:t>
      </w:r>
    </w:p>
    <w:p>
      <w:pPr>
        <w:pStyle w:val="BodyText"/>
      </w:pPr>
      <w:r>
        <w:t xml:space="preserve">This Internship Application Letter adheres to professional standards for Occupational Therapist roles in India Mumbai, emphasizing cultural competence, community context, and alignment with the evolving needs of Indian rehabilitation serv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cupational Therapist</dc:title>
  <dc:creator/>
  <dc:language>en</dc:language>
  <cp:keywords/>
  <dcterms:created xsi:type="dcterms:W3CDTF">2026-07-21T04:47:03Z</dcterms:created>
  <dcterms:modified xsi:type="dcterms:W3CDTF">2026-07-21T04:47:03Z</dcterms:modified>
</cp:coreProperties>
</file>

<file path=docProps/custom.xml><?xml version="1.0" encoding="utf-8"?>
<Properties xmlns="http://schemas.openxmlformats.org/officeDocument/2006/custom-properties" xmlns:vt="http://schemas.openxmlformats.org/officeDocument/2006/docPropsVTypes"/>
</file>